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31081164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 xml:space="preserve">Cordially invites you to </w:t>
      </w:r>
      <w:r w:rsidR="00C33E76">
        <w:rPr>
          <w:color w:val="4472C4" w:themeColor="accent1"/>
          <w:sz w:val="32"/>
          <w:szCs w:val="32"/>
        </w:rPr>
        <w:t xml:space="preserve">Technical Sessions </w:t>
      </w:r>
      <w:r w:rsidRPr="00DF263C">
        <w:rPr>
          <w:color w:val="4472C4" w:themeColor="accent1"/>
          <w:sz w:val="32"/>
          <w:szCs w:val="32"/>
        </w:rPr>
        <w:t>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3BD35090" w:rsidR="0083265C" w:rsidRPr="00DF263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0C8838CE" w14:textId="47098CA6" w:rsidR="00CE4EAA" w:rsidRPr="00C33E76" w:rsidRDefault="00C33E76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>Technical Session on “</w:t>
      </w:r>
      <w:r w:rsidR="00B06D34">
        <w:rPr>
          <w:color w:val="FF0000"/>
          <w:sz w:val="32"/>
          <w:szCs w:val="32"/>
        </w:rPr>
        <w:t>Health</w:t>
      </w:r>
      <w:r w:rsidR="005E1D45">
        <w:rPr>
          <w:color w:val="FF0000"/>
          <w:sz w:val="32"/>
          <w:szCs w:val="32"/>
        </w:rPr>
        <w:t xml:space="preserve"> and lifestyle improvement through Sanatana Dharma and Artificial Intelligence</w:t>
      </w:r>
      <w:r w:rsidRPr="00C33E76">
        <w:rPr>
          <w:color w:val="FF0000"/>
          <w:sz w:val="32"/>
          <w:szCs w:val="32"/>
        </w:rPr>
        <w:t>”</w:t>
      </w:r>
    </w:p>
    <w:p w14:paraId="1FDF5AEE" w14:textId="17844F8C" w:rsidR="00770A7D" w:rsidRPr="0096730D" w:rsidRDefault="00981CCC" w:rsidP="0096730D">
      <w:pPr>
        <w:pStyle w:val="NoSpacing"/>
        <w:rPr>
          <w:sz w:val="24"/>
          <w:szCs w:val="24"/>
        </w:rPr>
      </w:pPr>
      <w:r w:rsidRPr="00DF263C">
        <w:rPr>
          <w:b/>
          <w:color w:val="538135" w:themeColor="accent6" w:themeShade="BF"/>
          <w:sz w:val="28"/>
          <w:szCs w:val="28"/>
        </w:rPr>
        <w:t>7</w:t>
      </w:r>
      <w:r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B56101">
        <w:rPr>
          <w:b/>
          <w:color w:val="538135" w:themeColor="accent6" w:themeShade="BF"/>
          <w:sz w:val="24"/>
          <w:szCs w:val="24"/>
        </w:rPr>
        <w:t>4</w:t>
      </w:r>
      <w:r w:rsidRPr="0006785D">
        <w:rPr>
          <w:b/>
          <w:color w:val="538135" w:themeColor="accent6" w:themeShade="BF"/>
          <w:sz w:val="24"/>
          <w:szCs w:val="24"/>
        </w:rPr>
        <w:t>:</w:t>
      </w:r>
      <w:r w:rsidR="00C9167D">
        <w:rPr>
          <w:b/>
          <w:color w:val="538135" w:themeColor="accent6" w:themeShade="BF"/>
          <w:sz w:val="24"/>
          <w:szCs w:val="24"/>
        </w:rPr>
        <w:t>0</w:t>
      </w:r>
      <w:r w:rsidRPr="0006785D">
        <w:rPr>
          <w:b/>
          <w:color w:val="538135" w:themeColor="accent6" w:themeShade="BF"/>
          <w:sz w:val="24"/>
          <w:szCs w:val="24"/>
        </w:rPr>
        <w:t>0</w:t>
      </w:r>
      <w:r w:rsidR="00C9167D">
        <w:rPr>
          <w:b/>
          <w:color w:val="538135" w:themeColor="accent6" w:themeShade="BF"/>
          <w:sz w:val="24"/>
          <w:szCs w:val="24"/>
        </w:rPr>
        <w:t>p</w:t>
      </w:r>
      <w:r w:rsidRPr="0006785D">
        <w:rPr>
          <w:b/>
          <w:color w:val="538135" w:themeColor="accent6" w:themeShade="BF"/>
          <w:sz w:val="24"/>
          <w:szCs w:val="24"/>
        </w:rPr>
        <w:t xml:space="preserve">m to </w:t>
      </w:r>
      <w:r w:rsidR="00B56101">
        <w:rPr>
          <w:b/>
          <w:color w:val="538135" w:themeColor="accent6" w:themeShade="BF"/>
          <w:sz w:val="24"/>
          <w:szCs w:val="24"/>
        </w:rPr>
        <w:t>5</w:t>
      </w:r>
      <w:r w:rsidRPr="0006785D">
        <w:rPr>
          <w:b/>
          <w:color w:val="538135" w:themeColor="accent6" w:themeShade="BF"/>
          <w:sz w:val="24"/>
          <w:szCs w:val="24"/>
        </w:rPr>
        <w:t>:</w:t>
      </w:r>
      <w:r w:rsidR="00B56101">
        <w:rPr>
          <w:b/>
          <w:color w:val="538135" w:themeColor="accent6" w:themeShade="BF"/>
          <w:sz w:val="24"/>
          <w:szCs w:val="24"/>
        </w:rPr>
        <w:t>30</w:t>
      </w:r>
      <w:r w:rsidRPr="0006785D">
        <w:rPr>
          <w:b/>
          <w:color w:val="538135" w:themeColor="accent6" w:themeShade="BF"/>
          <w:sz w:val="24"/>
          <w:szCs w:val="24"/>
        </w:rPr>
        <w:t>pm</w:t>
      </w:r>
      <w:r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Pr="00003782">
        <w:rPr>
          <w:color w:val="538135" w:themeColor="accent6" w:themeShade="BF"/>
          <w:sz w:val="24"/>
          <w:szCs w:val="24"/>
        </w:rPr>
        <w:t xml:space="preserve">    </w:t>
      </w:r>
      <w:r w:rsidR="00617A03">
        <w:rPr>
          <w:color w:val="538135" w:themeColor="accent6" w:themeShade="BF"/>
          <w:sz w:val="24"/>
          <w:szCs w:val="24"/>
        </w:rPr>
        <w:tab/>
      </w:r>
      <w:r w:rsidR="00617A03">
        <w:rPr>
          <w:color w:val="538135" w:themeColor="accent6" w:themeShade="BF"/>
          <w:sz w:val="24"/>
          <w:szCs w:val="24"/>
        </w:rPr>
        <w:tab/>
      </w:r>
      <w:r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617A03"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893165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893165" w:rsidRPr="00893165" w:rsidRDefault="00C33E76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625EC165" w14:textId="18EDD0A1" w:rsidR="00E94CD0" w:rsidRPr="008A1941" w:rsidRDefault="009970DC" w:rsidP="00C33E76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Ushashree B</w:t>
            </w:r>
          </w:p>
        </w:tc>
        <w:tc>
          <w:tcPr>
            <w:tcW w:w="1547" w:type="dxa"/>
          </w:tcPr>
          <w:p w14:paraId="37814B38" w14:textId="3D846F21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62085" w14:paraId="43488C17" w14:textId="77777777" w:rsidTr="0060489A">
        <w:trPr>
          <w:trHeight w:val="288"/>
        </w:trPr>
        <w:tc>
          <w:tcPr>
            <w:tcW w:w="3855" w:type="dxa"/>
          </w:tcPr>
          <w:p w14:paraId="5CB076E6" w14:textId="6AA444F1" w:rsidR="00A62085" w:rsidRDefault="00A6208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78CE4AF7" w14:textId="07FAFF8F" w:rsidR="00A62085" w:rsidRPr="008A1941" w:rsidRDefault="00B75D7E" w:rsidP="00C33E76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Mr. Yashashvi R P </w:t>
            </w:r>
          </w:p>
        </w:tc>
        <w:tc>
          <w:tcPr>
            <w:tcW w:w="1547" w:type="dxa"/>
          </w:tcPr>
          <w:p w14:paraId="1D1ED7C6" w14:textId="77777777" w:rsidR="00A62085" w:rsidRPr="00521353" w:rsidRDefault="00A6208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93165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47AAEF80" w:rsidR="00893165" w:rsidRPr="00893165" w:rsidRDefault="00206CD4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Plenary </w:t>
            </w:r>
            <w:r w:rsidR="007F55B7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</w:tcPr>
          <w:p w14:paraId="07242CA4" w14:textId="1556DB39" w:rsidR="00BC6DEB" w:rsidRPr="00E94CD0" w:rsidRDefault="00BC6DEB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</w:tcPr>
          <w:p w14:paraId="261A09D6" w14:textId="7F745232" w:rsidR="00893165" w:rsidRPr="00521353" w:rsidRDefault="00B56101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84149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DB757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</w:p>
        </w:tc>
      </w:tr>
      <w:tr w:rsidR="007D4021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D4021" w:rsidRPr="00521353" w:rsidRDefault="007D4021" w:rsidP="003B652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84149A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438CE9F4" w:rsidR="0084149A" w:rsidRPr="00893165" w:rsidRDefault="00A62085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rijita Majumder</w:t>
            </w:r>
          </w:p>
        </w:tc>
        <w:tc>
          <w:tcPr>
            <w:tcW w:w="5061" w:type="dxa"/>
          </w:tcPr>
          <w:p w14:paraId="596D0785" w14:textId="73D60A42" w:rsidR="0084149A" w:rsidRPr="00FD2CF1" w:rsidRDefault="00A62085" w:rsidP="0084149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A62085"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</w:tcPr>
          <w:p w14:paraId="46C6680F" w14:textId="1E94BF16" w:rsidR="0084149A" w:rsidRPr="00DF2050" w:rsidRDefault="00B56101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4149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</w:p>
        </w:tc>
      </w:tr>
      <w:tr w:rsidR="0084149A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E4FBA41" w:rsidR="0084149A" w:rsidRPr="00893165" w:rsidRDefault="00054076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Niharika Pennur</w:t>
            </w:r>
          </w:p>
        </w:tc>
        <w:tc>
          <w:tcPr>
            <w:tcW w:w="5061" w:type="dxa"/>
          </w:tcPr>
          <w:p w14:paraId="4E0EC47D" w14:textId="4495EF49" w:rsidR="0084149A" w:rsidRPr="00963188" w:rsidRDefault="00C220E9" w:rsidP="0084149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sing AI and VR technologies for mental wellness using principles of Sanatana Dharma</w:t>
            </w:r>
          </w:p>
        </w:tc>
        <w:tc>
          <w:tcPr>
            <w:tcW w:w="1547" w:type="dxa"/>
          </w:tcPr>
          <w:p w14:paraId="0AE848D5" w14:textId="3DB1ED1F" w:rsidR="0084149A" w:rsidRPr="00521353" w:rsidRDefault="00B56101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8F65B5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EBB0958" w:rsidR="008F65B5" w:rsidRPr="0096730D" w:rsidRDefault="008F65B5" w:rsidP="008F65B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hruti Singhania</w:t>
            </w:r>
          </w:p>
        </w:tc>
        <w:tc>
          <w:tcPr>
            <w:tcW w:w="5061" w:type="dxa"/>
          </w:tcPr>
          <w:p w14:paraId="515522ED" w14:textId="1366F40C" w:rsidR="008F65B5" w:rsidRPr="00FE3F8E" w:rsidRDefault="008F65B5" w:rsidP="008F65B5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Studies on the intersection of Sanatana Dharma and </w:t>
            </w:r>
            <w:proofErr w:type="gramStart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modern day</w:t>
            </w:r>
            <w:proofErr w:type="gramEnd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AI research</w:t>
            </w:r>
          </w:p>
        </w:tc>
        <w:tc>
          <w:tcPr>
            <w:tcW w:w="1547" w:type="dxa"/>
          </w:tcPr>
          <w:p w14:paraId="4A29CECA" w14:textId="4F7E980D" w:rsidR="008F65B5" w:rsidRPr="00521353" w:rsidRDefault="008F65B5" w:rsidP="008F65B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6E52A4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095A4D76" w:rsidR="006E52A4" w:rsidRDefault="00054076" w:rsidP="006E52A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r w:rsidRPr="00054076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eyapreetha M</w:t>
            </w:r>
          </w:p>
        </w:tc>
        <w:tc>
          <w:tcPr>
            <w:tcW w:w="5061" w:type="dxa"/>
          </w:tcPr>
          <w:p w14:paraId="32F82665" w14:textId="44C0B7B6" w:rsidR="006E52A4" w:rsidRPr="00DF2050" w:rsidRDefault="007466D0" w:rsidP="006E52A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sing Sanatana Dharma principles to understand machine consciousness in AI</w:t>
            </w:r>
          </w:p>
        </w:tc>
        <w:tc>
          <w:tcPr>
            <w:tcW w:w="1547" w:type="dxa"/>
          </w:tcPr>
          <w:p w14:paraId="74E5CE46" w14:textId="1790CD3D" w:rsidR="006E52A4" w:rsidRPr="006738D6" w:rsidRDefault="00B56101" w:rsidP="006E52A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="006E52A4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="006E52A4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="006E52A4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</w:p>
        </w:tc>
      </w:tr>
      <w:tr w:rsidR="00A630E1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582671F6" w:rsidR="00A630E1" w:rsidRPr="00893165" w:rsidRDefault="00A630E1" w:rsidP="00A630E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Kiramaee</w:t>
            </w:r>
          </w:p>
        </w:tc>
        <w:tc>
          <w:tcPr>
            <w:tcW w:w="5061" w:type="dxa"/>
          </w:tcPr>
          <w:p w14:paraId="1B351F5D" w14:textId="4C1A999F" w:rsidR="00A630E1" w:rsidRPr="00DF2050" w:rsidRDefault="00A630E1" w:rsidP="00A630E1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</w:tcPr>
          <w:p w14:paraId="53F3970E" w14:textId="25C339B0" w:rsidR="00A630E1" w:rsidRPr="006738D6" w:rsidRDefault="00A630E1" w:rsidP="00A630E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56B028F6" w14:textId="4D268AFE" w:rsidR="00770A7D" w:rsidRPr="00A630E1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  <w:lang w:val="en-IN"/>
        </w:rPr>
      </w:pPr>
    </w:p>
    <w:sectPr w:rsidR="00770A7D" w:rsidRPr="00A630E1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rQUARFmFuiwAAAA="/>
  </w:docVars>
  <w:rsids>
    <w:rsidRoot w:val="00C24197"/>
    <w:rsid w:val="00002B4D"/>
    <w:rsid w:val="00003782"/>
    <w:rsid w:val="00004BCD"/>
    <w:rsid w:val="00012F0F"/>
    <w:rsid w:val="00054076"/>
    <w:rsid w:val="000633EA"/>
    <w:rsid w:val="0006785D"/>
    <w:rsid w:val="000A7321"/>
    <w:rsid w:val="000B17CF"/>
    <w:rsid w:val="000B23A5"/>
    <w:rsid w:val="000F5662"/>
    <w:rsid w:val="00136C1E"/>
    <w:rsid w:val="00140A0C"/>
    <w:rsid w:val="001C5236"/>
    <w:rsid w:val="00206CD4"/>
    <w:rsid w:val="00226F4C"/>
    <w:rsid w:val="00245D76"/>
    <w:rsid w:val="0024660B"/>
    <w:rsid w:val="00271EEA"/>
    <w:rsid w:val="00283A58"/>
    <w:rsid w:val="002A7D1A"/>
    <w:rsid w:val="0031261B"/>
    <w:rsid w:val="00317E3A"/>
    <w:rsid w:val="003B652A"/>
    <w:rsid w:val="003B795C"/>
    <w:rsid w:val="004638B2"/>
    <w:rsid w:val="004E0DAA"/>
    <w:rsid w:val="00504BAD"/>
    <w:rsid w:val="00521353"/>
    <w:rsid w:val="00554304"/>
    <w:rsid w:val="00575639"/>
    <w:rsid w:val="00586CF6"/>
    <w:rsid w:val="005E0425"/>
    <w:rsid w:val="005E1D45"/>
    <w:rsid w:val="0060489A"/>
    <w:rsid w:val="00617A03"/>
    <w:rsid w:val="006239C9"/>
    <w:rsid w:val="0063048F"/>
    <w:rsid w:val="0064055C"/>
    <w:rsid w:val="006738D6"/>
    <w:rsid w:val="0067495A"/>
    <w:rsid w:val="006A3857"/>
    <w:rsid w:val="006D57FD"/>
    <w:rsid w:val="006E52A4"/>
    <w:rsid w:val="006F33C5"/>
    <w:rsid w:val="007077E9"/>
    <w:rsid w:val="0071617E"/>
    <w:rsid w:val="007466D0"/>
    <w:rsid w:val="00770A7D"/>
    <w:rsid w:val="00785D32"/>
    <w:rsid w:val="007D4021"/>
    <w:rsid w:val="007E0568"/>
    <w:rsid w:val="007F55B7"/>
    <w:rsid w:val="00810B22"/>
    <w:rsid w:val="0083265C"/>
    <w:rsid w:val="0084149A"/>
    <w:rsid w:val="0087015B"/>
    <w:rsid w:val="00893165"/>
    <w:rsid w:val="008A1941"/>
    <w:rsid w:val="008F65B5"/>
    <w:rsid w:val="00913661"/>
    <w:rsid w:val="00963188"/>
    <w:rsid w:val="0096730D"/>
    <w:rsid w:val="00981CCC"/>
    <w:rsid w:val="009970DC"/>
    <w:rsid w:val="009A2655"/>
    <w:rsid w:val="00A23053"/>
    <w:rsid w:val="00A62085"/>
    <w:rsid w:val="00A630E1"/>
    <w:rsid w:val="00B06D34"/>
    <w:rsid w:val="00B47305"/>
    <w:rsid w:val="00B537FD"/>
    <w:rsid w:val="00B56101"/>
    <w:rsid w:val="00B56C7E"/>
    <w:rsid w:val="00B56D61"/>
    <w:rsid w:val="00B75D7E"/>
    <w:rsid w:val="00BC6DEB"/>
    <w:rsid w:val="00C2206C"/>
    <w:rsid w:val="00C220E9"/>
    <w:rsid w:val="00C24197"/>
    <w:rsid w:val="00C33E76"/>
    <w:rsid w:val="00C55421"/>
    <w:rsid w:val="00C9167D"/>
    <w:rsid w:val="00CB363D"/>
    <w:rsid w:val="00CB4252"/>
    <w:rsid w:val="00CE4EAA"/>
    <w:rsid w:val="00D22F7B"/>
    <w:rsid w:val="00D5692E"/>
    <w:rsid w:val="00DB757D"/>
    <w:rsid w:val="00DE3FA8"/>
    <w:rsid w:val="00DF2050"/>
    <w:rsid w:val="00DF263C"/>
    <w:rsid w:val="00DF6925"/>
    <w:rsid w:val="00E36A2C"/>
    <w:rsid w:val="00E94CD0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1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41</cp:revision>
  <dcterms:created xsi:type="dcterms:W3CDTF">2022-04-03T13:46:00Z</dcterms:created>
  <dcterms:modified xsi:type="dcterms:W3CDTF">2022-04-05T21:14:00Z</dcterms:modified>
</cp:coreProperties>
</file>